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39108FC0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DA1ED3">
        <w:rPr>
          <w:sz w:val="24"/>
          <w:szCs w:val="24"/>
          <w:lang w:val="en-GB"/>
        </w:rPr>
        <w:t>Georgi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50F0E17C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DA1ED3">
        <w:rPr>
          <w:sz w:val="24"/>
          <w:szCs w:val="24"/>
        </w:rPr>
        <w:t xml:space="preserve">immediately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4C081C" w14:textId="77777777" w:rsidR="0037148A" w:rsidRDefault="0037148A" w:rsidP="00CB37D9">
      <w:pPr>
        <w:spacing w:after="0" w:line="240" w:lineRule="auto"/>
      </w:pPr>
      <w:r>
        <w:separator/>
      </w:r>
    </w:p>
  </w:endnote>
  <w:endnote w:type="continuationSeparator" w:id="0">
    <w:p w14:paraId="34C926F4" w14:textId="77777777" w:rsidR="0037148A" w:rsidRDefault="0037148A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348028" w14:textId="77777777" w:rsidR="0037148A" w:rsidRDefault="0037148A" w:rsidP="00CB37D9">
      <w:pPr>
        <w:spacing w:after="0" w:line="240" w:lineRule="auto"/>
      </w:pPr>
      <w:r>
        <w:separator/>
      </w:r>
    </w:p>
  </w:footnote>
  <w:footnote w:type="continuationSeparator" w:id="0">
    <w:p w14:paraId="30E4F26A" w14:textId="77777777" w:rsidR="0037148A" w:rsidRDefault="0037148A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511CC"/>
    <w:rsid w:val="00181BFB"/>
    <w:rsid w:val="001F043C"/>
    <w:rsid w:val="00213AF9"/>
    <w:rsid w:val="00283ABC"/>
    <w:rsid w:val="002D0FCE"/>
    <w:rsid w:val="0030118D"/>
    <w:rsid w:val="003651A5"/>
    <w:rsid w:val="0037148A"/>
    <w:rsid w:val="003A0116"/>
    <w:rsid w:val="003B24BC"/>
    <w:rsid w:val="003B7112"/>
    <w:rsid w:val="00426C19"/>
    <w:rsid w:val="004271F2"/>
    <w:rsid w:val="00473500"/>
    <w:rsid w:val="004F1CD0"/>
    <w:rsid w:val="004F5D47"/>
    <w:rsid w:val="00563860"/>
    <w:rsid w:val="00570A17"/>
    <w:rsid w:val="005C4AFD"/>
    <w:rsid w:val="005F0103"/>
    <w:rsid w:val="00651AD0"/>
    <w:rsid w:val="006820EC"/>
    <w:rsid w:val="006B481C"/>
    <w:rsid w:val="006D2C62"/>
    <w:rsid w:val="006F5F60"/>
    <w:rsid w:val="007C338B"/>
    <w:rsid w:val="007F278B"/>
    <w:rsid w:val="00817C7B"/>
    <w:rsid w:val="00831A9F"/>
    <w:rsid w:val="008A0792"/>
    <w:rsid w:val="009146FD"/>
    <w:rsid w:val="00945588"/>
    <w:rsid w:val="009761E7"/>
    <w:rsid w:val="00976859"/>
    <w:rsid w:val="009D756D"/>
    <w:rsid w:val="00A17025"/>
    <w:rsid w:val="00A422D2"/>
    <w:rsid w:val="00A56F25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37D9"/>
    <w:rsid w:val="00CD6FD8"/>
    <w:rsid w:val="00D54234"/>
    <w:rsid w:val="00DA1ED3"/>
    <w:rsid w:val="00DD2CCC"/>
    <w:rsid w:val="00DF323E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28:00Z</cp:lastPrinted>
  <dcterms:created xsi:type="dcterms:W3CDTF">2020-07-06T15:29:00Z</dcterms:created>
  <dcterms:modified xsi:type="dcterms:W3CDTF">2020-07-06T15:29:00Z</dcterms:modified>
</cp:coreProperties>
</file>